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ulie Rosenbaum</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baum</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1 North Utah Street, Arlington, VA, USA Arlington, VA, USA 2220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ominicmrosenbaum@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1217774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